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Cleaner</w:t>
      </w:r>
      <w:r>
        <w:t xml:space="preserve"> </w:t>
      </w:r>
      <w:r>
        <w:t xml:space="preserve">Productio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ulian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972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Cleaner Production Template</dc:title>
  <dc:creator>Juliana</dc:creator>
  <dcterms:created xsi:type="dcterms:W3CDTF">2018-11-01T14:11:04Z</dcterms:created>
  <dcterms:modified xsi:type="dcterms:W3CDTF">2018-11-01T14:11:04Z</dcterms:modified>
</cp:coreProperties>
</file>